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ly Qui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i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7 Sedgwick Driv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lyquick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3075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